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289C475C" w:rsidR="004A6D6C" w:rsidRPr="00DB08BD" w:rsidRDefault="002B27B1" w:rsidP="002B27B1">
            <w:pPr>
              <w:ind w:right="-23" w:firstLine="720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2D9C98A0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2B27B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ovska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02A49AC4" w:rsidR="000304CB" w:rsidRPr="00DB08BD" w:rsidRDefault="00D7208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lica Bogoslav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jevačića</w:t>
            </w:r>
            <w:proofErr w:type="spellEnd"/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248F4C33" w:rsidR="004A6D6C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850.000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6BA6A31C" w:rsidR="00633EBF" w:rsidRPr="00DB08BD" w:rsidRDefault="00D7208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21.871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4714C7E0" w:rsidR="00633EBF" w:rsidRPr="00DB08BD" w:rsidRDefault="00D7208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98.496</w:t>
            </w: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61DA9083" w:rsidR="00633EBF" w:rsidRPr="00DB08BD" w:rsidRDefault="00D7208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.156</w:t>
            </w: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3C540DA4" w:rsidR="00633EBF" w:rsidRPr="00DB08BD" w:rsidRDefault="00D7208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2.219</w:t>
            </w: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6D492DD4" w:rsidR="004A6D6C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ospodarska</w:t>
            </w: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5851533F" w:rsidR="004A6D6C" w:rsidRPr="00DB08BD" w:rsidRDefault="00D7208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min 0,1 –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ax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2B27B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42F375C6" w:rsidR="004A6D6C" w:rsidRPr="00DB08BD" w:rsidRDefault="00D7208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</w:t>
            </w: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63DDA5D7" w14:textId="77777777" w:rsidR="002B27B1" w:rsidRPr="00D7208C" w:rsidRDefault="002B27B1" w:rsidP="002B27B1">
            <w:pPr>
              <w:jc w:val="center"/>
              <w:rPr>
                <w:rFonts w:ascii="Calibri" w:hAnsi="Calibri" w:cs="Calibri"/>
                <w:strike/>
                <w:sz w:val="16"/>
                <w:szCs w:val="16"/>
              </w:rPr>
            </w:pPr>
            <w:r w:rsidRPr="00D7208C">
              <w:rPr>
                <w:rFonts w:ascii="Calibri" w:hAnsi="Calibri" w:cs="Calibri"/>
                <w:sz w:val="16"/>
                <w:szCs w:val="16"/>
              </w:rPr>
              <w:t>15 m</w:t>
            </w:r>
          </w:p>
          <w:p w14:paraId="17F03792" w14:textId="49300A36" w:rsidR="004A6D6C" w:rsidRPr="00D7208C" w:rsidRDefault="002B27B1" w:rsidP="002B27B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iznimno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pojedini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dijelovi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građevine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, do 50%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površine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mogu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biti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viši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 od 15 m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ako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 to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uvjetuje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tehnologija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proizvodnje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 (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silosi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dimnjaci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i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slično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),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ali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 ne </w:t>
            </w:r>
            <w:proofErr w:type="spellStart"/>
            <w:r w:rsidRPr="00D7208C">
              <w:rPr>
                <w:rFonts w:ascii="Calibri" w:hAnsi="Calibri" w:cs="Calibri"/>
                <w:sz w:val="16"/>
                <w:szCs w:val="16"/>
              </w:rPr>
              <w:t>više</w:t>
            </w:r>
            <w:proofErr w:type="spellEnd"/>
            <w:r w:rsidRPr="00D7208C">
              <w:rPr>
                <w:rFonts w:ascii="Calibri" w:hAnsi="Calibri" w:cs="Calibri"/>
                <w:sz w:val="16"/>
                <w:szCs w:val="16"/>
              </w:rPr>
              <w:t xml:space="preserve"> od 25 m</w:t>
            </w: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6C3EF338" w:rsidR="004A6D6C" w:rsidRPr="00DB08BD" w:rsidRDefault="00D7208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1"/>
        <w:gridCol w:w="865"/>
        <w:gridCol w:w="814"/>
        <w:gridCol w:w="1133"/>
        <w:gridCol w:w="1281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11A35BE2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81.570</w:t>
            </w:r>
          </w:p>
        </w:tc>
        <w:tc>
          <w:tcPr>
            <w:tcW w:w="456" w:type="pct"/>
          </w:tcPr>
          <w:p w14:paraId="669DFA8F" w14:textId="48934926" w:rsidR="00E316FD" w:rsidRPr="00DB08BD" w:rsidRDefault="00D7208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no</w:t>
            </w:r>
          </w:p>
        </w:tc>
        <w:tc>
          <w:tcPr>
            <w:tcW w:w="456" w:type="pct"/>
          </w:tcPr>
          <w:p w14:paraId="4BC0E236" w14:textId="0F3BBAC6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556/1</w:t>
            </w:r>
          </w:p>
        </w:tc>
        <w:tc>
          <w:tcPr>
            <w:tcW w:w="714" w:type="pct"/>
          </w:tcPr>
          <w:p w14:paraId="0F7D3A24" w14:textId="4939FF31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 lokalno</w:t>
            </w:r>
          </w:p>
        </w:tc>
        <w:tc>
          <w:tcPr>
            <w:tcW w:w="563" w:type="pct"/>
          </w:tcPr>
          <w:p w14:paraId="522C327F" w14:textId="3E06B292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ma</w:t>
            </w:r>
          </w:p>
        </w:tc>
        <w:tc>
          <w:tcPr>
            <w:tcW w:w="780" w:type="pct"/>
          </w:tcPr>
          <w:p w14:paraId="049A0D8E" w14:textId="46A49CC1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daja</w:t>
            </w:r>
          </w:p>
        </w:tc>
        <w:tc>
          <w:tcPr>
            <w:tcW w:w="754" w:type="pct"/>
          </w:tcPr>
          <w:p w14:paraId="2506A4C7" w14:textId="609C261B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,12</w:t>
            </w: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03323A56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82.726</w:t>
            </w:r>
          </w:p>
        </w:tc>
        <w:tc>
          <w:tcPr>
            <w:tcW w:w="456" w:type="pct"/>
          </w:tcPr>
          <w:p w14:paraId="4B841559" w14:textId="6A29D775" w:rsidR="00E316FD" w:rsidRPr="00DB08BD" w:rsidRDefault="00D7208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no</w:t>
            </w:r>
          </w:p>
        </w:tc>
        <w:tc>
          <w:tcPr>
            <w:tcW w:w="456" w:type="pct"/>
          </w:tcPr>
          <w:p w14:paraId="545B568C" w14:textId="34EB0330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556/1, 5536, 2956/2</w:t>
            </w:r>
          </w:p>
        </w:tc>
        <w:tc>
          <w:tcPr>
            <w:tcW w:w="714" w:type="pct"/>
          </w:tcPr>
          <w:p w14:paraId="522F16E7" w14:textId="5BF290B8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 lokalno i državno</w:t>
            </w:r>
          </w:p>
        </w:tc>
        <w:tc>
          <w:tcPr>
            <w:tcW w:w="563" w:type="pct"/>
          </w:tcPr>
          <w:p w14:paraId="738E7E4C" w14:textId="5BBC56C2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ma</w:t>
            </w:r>
          </w:p>
        </w:tc>
        <w:tc>
          <w:tcPr>
            <w:tcW w:w="780" w:type="pct"/>
          </w:tcPr>
          <w:p w14:paraId="3C901668" w14:textId="763C125E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daja</w:t>
            </w:r>
          </w:p>
        </w:tc>
        <w:tc>
          <w:tcPr>
            <w:tcW w:w="754" w:type="pct"/>
          </w:tcPr>
          <w:p w14:paraId="7EB863BA" w14:textId="0199345B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,12</w:t>
            </w: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375C4FE0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2.219</w:t>
            </w:r>
          </w:p>
        </w:tc>
        <w:tc>
          <w:tcPr>
            <w:tcW w:w="456" w:type="pct"/>
          </w:tcPr>
          <w:p w14:paraId="53141251" w14:textId="2261419F" w:rsidR="00E316FD" w:rsidRPr="00DB08BD" w:rsidRDefault="00D7208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no</w:t>
            </w:r>
          </w:p>
        </w:tc>
        <w:tc>
          <w:tcPr>
            <w:tcW w:w="456" w:type="pct"/>
          </w:tcPr>
          <w:p w14:paraId="637E0EDB" w14:textId="558BCF38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950</w:t>
            </w:r>
          </w:p>
        </w:tc>
        <w:tc>
          <w:tcPr>
            <w:tcW w:w="714" w:type="pct"/>
          </w:tcPr>
          <w:p w14:paraId="62477905" w14:textId="103D9961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563" w:type="pct"/>
          </w:tcPr>
          <w:p w14:paraId="6AFA910D" w14:textId="03700CCB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ma</w:t>
            </w:r>
          </w:p>
        </w:tc>
        <w:tc>
          <w:tcPr>
            <w:tcW w:w="780" w:type="pct"/>
          </w:tcPr>
          <w:p w14:paraId="299B9091" w14:textId="462D36A3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daja</w:t>
            </w:r>
          </w:p>
        </w:tc>
        <w:tc>
          <w:tcPr>
            <w:tcW w:w="754" w:type="pct"/>
          </w:tcPr>
          <w:p w14:paraId="5005D36E" w14:textId="77FEAA71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,12</w:t>
            </w: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070CB5CB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2.219</w:t>
            </w:r>
          </w:p>
        </w:tc>
        <w:tc>
          <w:tcPr>
            <w:tcW w:w="456" w:type="pct"/>
          </w:tcPr>
          <w:p w14:paraId="21A2BA70" w14:textId="471E60C7" w:rsidR="00E316FD" w:rsidRPr="00DB08BD" w:rsidRDefault="00D7208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no</w:t>
            </w:r>
          </w:p>
        </w:tc>
        <w:tc>
          <w:tcPr>
            <w:tcW w:w="456" w:type="pct"/>
          </w:tcPr>
          <w:p w14:paraId="7560396F" w14:textId="751D5972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950</w:t>
            </w:r>
          </w:p>
        </w:tc>
        <w:tc>
          <w:tcPr>
            <w:tcW w:w="714" w:type="pct"/>
          </w:tcPr>
          <w:p w14:paraId="10C9F373" w14:textId="067C3A75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563" w:type="pct"/>
          </w:tcPr>
          <w:p w14:paraId="2E8D4B76" w14:textId="149DAFFE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ma</w:t>
            </w:r>
          </w:p>
        </w:tc>
        <w:tc>
          <w:tcPr>
            <w:tcW w:w="780" w:type="pct"/>
          </w:tcPr>
          <w:p w14:paraId="7D94A8AF" w14:textId="3BD8AFC1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daja</w:t>
            </w:r>
          </w:p>
        </w:tc>
        <w:tc>
          <w:tcPr>
            <w:tcW w:w="754" w:type="pct"/>
          </w:tcPr>
          <w:p w14:paraId="4B1831F7" w14:textId="7C854F40" w:rsidR="00E316FD" w:rsidRPr="00DB08BD" w:rsidRDefault="001D024B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,12</w:t>
            </w: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73EFA646" w:rsidR="00517DEB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54CF53F7" w:rsidR="00517DEB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 (proširivo do 2)</w:t>
            </w: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18AEC6AB" w:rsidR="00517DEB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22D18FE0" w:rsidR="00517DEB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800</w:t>
            </w: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4FD14DD3" w:rsidR="00517DEB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3AB58462" w:rsidR="00517DEB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72</w:t>
            </w: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1F92DF10" w:rsidR="00517DEB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6E0C5F11" w:rsidR="00517DEB" w:rsidRPr="001D024B" w:rsidRDefault="002B27B1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U </w:t>
            </w:r>
            <w:proofErr w:type="spellStart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izgradnji</w:t>
            </w:r>
            <w:proofErr w:type="spellEnd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 u </w:t>
            </w:r>
            <w:proofErr w:type="spellStart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sklopu</w:t>
            </w:r>
            <w:proofErr w:type="spellEnd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projekta</w:t>
            </w:r>
            <w:proofErr w:type="spellEnd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aglomeracije</w:t>
            </w:r>
            <w:proofErr w:type="spellEnd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na</w:t>
            </w:r>
            <w:proofErr w:type="spellEnd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području</w:t>
            </w:r>
            <w:proofErr w:type="spellEnd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grada</w:t>
            </w:r>
            <w:proofErr w:type="spellEnd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Novske</w:t>
            </w:r>
            <w:proofErr w:type="spellEnd"/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lastRenderedPageBreak/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2B31BF00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D024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2E7931FA" w:rsidR="000E39F1" w:rsidRPr="001D024B" w:rsidRDefault="001D024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D024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</w:t>
            </w: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7A7F0887" w:rsidR="000E39F1" w:rsidRPr="00DB08BD" w:rsidRDefault="001D024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</w:t>
            </w:r>
          </w:p>
        </w:tc>
      </w:tr>
      <w:tr w:rsidR="000E39F1" w:rsidRPr="00DB08BD" w14:paraId="69207083" w14:textId="77777777" w:rsidTr="00E36E7A">
        <w:tc>
          <w:tcPr>
            <w:tcW w:w="2362" w:type="pct"/>
          </w:tcPr>
          <w:p w14:paraId="397F0182" w14:textId="18C78A2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="001D024B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21B01B9E" w:rsidR="000E39F1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, u cijelosti</w:t>
            </w:r>
          </w:p>
        </w:tc>
      </w:tr>
      <w:tr w:rsidR="000E39F1" w:rsidRPr="00DB08BD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50699D4E" w:rsidR="000E39F1" w:rsidRPr="001D024B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0,03 € - 4,08 €/m</w:t>
            </w:r>
            <w:r w:rsidRPr="001D024B">
              <w:rPr>
                <w:rFonts w:ascii="Calibri" w:eastAsia="Times New Roman" w:hAnsi="Calibri" w:cs="Calibri"/>
                <w:sz w:val="18"/>
                <w:szCs w:val="18"/>
                <w:vertAlign w:val="superscript"/>
              </w:rPr>
              <w:t>2</w:t>
            </w:r>
          </w:p>
        </w:tc>
      </w:tr>
      <w:tr w:rsidR="000E39F1" w:rsidRPr="00DB08BD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7A8CC24E" w:rsidR="000E39F1" w:rsidRPr="001D024B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Da (</w:t>
            </w:r>
            <w:proofErr w:type="spellStart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prve</w:t>
            </w:r>
            <w:proofErr w:type="spellEnd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dvije</w:t>
            </w:r>
            <w:proofErr w:type="spellEnd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godine</w:t>
            </w:r>
            <w:proofErr w:type="spellEnd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 u </w:t>
            </w:r>
            <w:proofErr w:type="spellStart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cijelosti</w:t>
            </w:r>
            <w:proofErr w:type="spellEnd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)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4A51FE22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D024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7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350B8383" w:rsidR="004A6D6C" w:rsidRPr="00DB08BD" w:rsidRDefault="001D024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08</w:t>
            </w: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31A324D6" w:rsidR="004A6D6C" w:rsidRPr="00DB08BD" w:rsidRDefault="001D024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3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4A41B9E1" w:rsidR="004A6D6C" w:rsidRPr="001D024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r w:rsidRPr="001D024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  <w:t xml:space="preserve"> </w:t>
            </w:r>
            <w:r w:rsidR="002B27B1" w:rsidRPr="001D024B">
              <w:rPr>
                <w:rFonts w:ascii="Calibri" w:eastAsia="Times New Roman" w:hAnsi="Calibri" w:cs="Calibri"/>
                <w:sz w:val="18"/>
                <w:szCs w:val="18"/>
              </w:rPr>
              <w:t>0,01 € - 0,</w:t>
            </w:r>
            <w:r w:rsidR="001D024B" w:rsidRPr="001D024B"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  <w:r w:rsidR="002B27B1"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 €/m</w:t>
            </w:r>
            <w:r w:rsidR="002B27B1" w:rsidRPr="001D024B">
              <w:rPr>
                <w:rFonts w:ascii="Calibri" w:eastAsia="Times New Roman" w:hAnsi="Calibri" w:cs="Calibri"/>
                <w:sz w:val="18"/>
                <w:szCs w:val="18"/>
                <w:vertAlign w:val="superscript"/>
              </w:rPr>
              <w:t>2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55001E5E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2B27B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2CA12F52" w:rsidR="004A6D6C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0ECE6B42" w:rsidR="004A6D6C" w:rsidRPr="00DB08BD" w:rsidRDefault="001D024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518E1D7E" w:rsidR="004A6D6C" w:rsidRPr="00DB08BD" w:rsidRDefault="001D024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zrađen</w:t>
            </w: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31183CDC" w:rsidR="00B12955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 postoji obveza izrade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78E0B946" w:rsidR="004A6D6C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55D744C6" w:rsidR="004A6D6C" w:rsidRPr="00DB08BD" w:rsidRDefault="006417D4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8</w:t>
            </w:r>
            <w:r w:rsidR="002B27B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km, A3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481DF394" w:rsidR="004A6D6C" w:rsidRPr="00DB08BD" w:rsidRDefault="006417D4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,9</w:t>
            </w:r>
            <w:r w:rsidR="002B27B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km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0FDCE90A" w:rsidR="004A6D6C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63 km, Rijeka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03C3E00E" w:rsidR="004A6D6C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95 km, Zračna luka </w:t>
            </w:r>
            <w:r w:rsidR="001D024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greb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28"/>
        <w:gridCol w:w="1556"/>
        <w:gridCol w:w="1657"/>
        <w:gridCol w:w="1659"/>
        <w:gridCol w:w="2450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C107C5">
        <w:tc>
          <w:tcPr>
            <w:tcW w:w="108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83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86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8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0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C107C5">
        <w:tc>
          <w:tcPr>
            <w:tcW w:w="1085" w:type="pct"/>
          </w:tcPr>
          <w:p w14:paraId="462823E2" w14:textId="0FBF1C11" w:rsidR="004A6D6C" w:rsidRPr="0082401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Phyox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d.d.</w:t>
            </w:r>
            <w:proofErr w:type="spellEnd"/>
          </w:p>
        </w:tc>
        <w:tc>
          <w:tcPr>
            <w:tcW w:w="832" w:type="pct"/>
          </w:tcPr>
          <w:p w14:paraId="0CF55FA9" w14:textId="2042F539" w:rsidR="004A6D6C" w:rsidRPr="0082401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proizvodnja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farmaceutskih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pripravaka</w:t>
            </w:r>
            <w:proofErr w:type="spellEnd"/>
          </w:p>
        </w:tc>
        <w:tc>
          <w:tcPr>
            <w:tcW w:w="886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8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0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2B27B1" w:rsidRPr="00DB08BD" w14:paraId="08881E0B" w14:textId="77777777" w:rsidTr="00C107C5">
        <w:tc>
          <w:tcPr>
            <w:tcW w:w="1085" w:type="pct"/>
          </w:tcPr>
          <w:p w14:paraId="48FEE25F" w14:textId="6009EAD5" w:rsidR="002B27B1" w:rsidRPr="0082401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Vodovod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Novska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d.o.o.</w:t>
            </w:r>
          </w:p>
        </w:tc>
        <w:tc>
          <w:tcPr>
            <w:tcW w:w="832" w:type="pct"/>
          </w:tcPr>
          <w:p w14:paraId="753F1F7D" w14:textId="1C48EE31" w:rsidR="002B27B1" w:rsidRPr="0082401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skupljanje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,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pročišćavanje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i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opskrba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vodom</w:t>
            </w:r>
            <w:proofErr w:type="spellEnd"/>
          </w:p>
        </w:tc>
        <w:tc>
          <w:tcPr>
            <w:tcW w:w="886" w:type="pct"/>
          </w:tcPr>
          <w:p w14:paraId="11A7FB78" w14:textId="77777777" w:rsidR="002B27B1" w:rsidRPr="00DB08B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87" w:type="pct"/>
          </w:tcPr>
          <w:p w14:paraId="7466E436" w14:textId="77777777" w:rsidR="002B27B1" w:rsidRPr="00DB08B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0" w:type="pct"/>
          </w:tcPr>
          <w:p w14:paraId="2A4DDF9C" w14:textId="77777777" w:rsidR="002B27B1" w:rsidRPr="00DB08B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2B27B1" w:rsidRPr="00DB08BD" w14:paraId="6F77D707" w14:textId="77777777" w:rsidTr="00C107C5">
        <w:tc>
          <w:tcPr>
            <w:tcW w:w="1085" w:type="pct"/>
          </w:tcPr>
          <w:p w14:paraId="1E1F392B" w14:textId="5EF03C10" w:rsidR="002B27B1" w:rsidRPr="0082401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Venka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gradnja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d.o.o.</w:t>
            </w:r>
          </w:p>
        </w:tc>
        <w:tc>
          <w:tcPr>
            <w:tcW w:w="832" w:type="pct"/>
          </w:tcPr>
          <w:p w14:paraId="2EE0F273" w14:textId="2E0CEA26" w:rsidR="002B27B1" w:rsidRPr="0082401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gradnja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stambenih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i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nestambenih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zgrada</w:t>
            </w:r>
            <w:proofErr w:type="spellEnd"/>
          </w:p>
        </w:tc>
        <w:tc>
          <w:tcPr>
            <w:tcW w:w="886" w:type="pct"/>
          </w:tcPr>
          <w:p w14:paraId="06C1F8BA" w14:textId="77777777" w:rsidR="002B27B1" w:rsidRPr="00DB08B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87" w:type="pct"/>
          </w:tcPr>
          <w:p w14:paraId="5A6FADF8" w14:textId="77777777" w:rsidR="002B27B1" w:rsidRPr="00DB08B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0" w:type="pct"/>
          </w:tcPr>
          <w:p w14:paraId="0971D7FE" w14:textId="77777777" w:rsidR="002B27B1" w:rsidRPr="00DB08B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2B27B1" w:rsidRPr="00DB08BD" w14:paraId="3CD4B3E6" w14:textId="77777777" w:rsidTr="00C107C5">
        <w:tc>
          <w:tcPr>
            <w:tcW w:w="1085" w:type="pct"/>
          </w:tcPr>
          <w:p w14:paraId="0B1B041C" w14:textId="0724C5CD" w:rsidR="002B27B1" w:rsidRPr="0082401D" w:rsidRDefault="002B27B1" w:rsidP="002B27B1">
            <w:pPr>
              <w:tabs>
                <w:tab w:val="left" w:pos="390"/>
              </w:tabs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r w:rsidRPr="0082401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  <w:tab/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Vodoprivreda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Novska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d.o.o.</w:t>
            </w:r>
          </w:p>
        </w:tc>
        <w:tc>
          <w:tcPr>
            <w:tcW w:w="832" w:type="pct"/>
          </w:tcPr>
          <w:p w14:paraId="74F68B35" w14:textId="77777777" w:rsidR="002B27B1" w:rsidRPr="0082401D" w:rsidRDefault="002B27B1" w:rsidP="002B27B1">
            <w:pPr>
              <w:snapToGrid w:val="0"/>
              <w:jc w:val="center"/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gradnja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vodnih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građevina</w:t>
            </w:r>
            <w:proofErr w:type="spellEnd"/>
          </w:p>
          <w:p w14:paraId="26796D48" w14:textId="77777777" w:rsidR="002B27B1" w:rsidRPr="0082401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</w:p>
        </w:tc>
        <w:tc>
          <w:tcPr>
            <w:tcW w:w="886" w:type="pct"/>
          </w:tcPr>
          <w:p w14:paraId="1B622519" w14:textId="77777777" w:rsidR="002B27B1" w:rsidRPr="00DB08B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87" w:type="pct"/>
          </w:tcPr>
          <w:p w14:paraId="1F35DD91" w14:textId="77777777" w:rsidR="002B27B1" w:rsidRPr="00DB08B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0" w:type="pct"/>
          </w:tcPr>
          <w:p w14:paraId="7081C0F7" w14:textId="77777777" w:rsidR="002B27B1" w:rsidRPr="00DB08B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C107C5">
        <w:tc>
          <w:tcPr>
            <w:tcW w:w="1085" w:type="pct"/>
          </w:tcPr>
          <w:p w14:paraId="015D5548" w14:textId="143935D9" w:rsidR="004A6D6C" w:rsidRPr="0082401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Centar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za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vozila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Hrvatske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d.d</w:t>
            </w:r>
            <w:proofErr w:type="spellEnd"/>
            <w:proofErr w:type="gramEnd"/>
          </w:p>
        </w:tc>
        <w:tc>
          <w:tcPr>
            <w:tcW w:w="832" w:type="pct"/>
          </w:tcPr>
          <w:p w14:paraId="749D6E24" w14:textId="03AD2CFF" w:rsidR="004A6D6C" w:rsidRPr="0082401D" w:rsidRDefault="002B27B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tehničko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ispitivanje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i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analiza</w:t>
            </w:r>
            <w:proofErr w:type="spellEnd"/>
          </w:p>
        </w:tc>
        <w:tc>
          <w:tcPr>
            <w:tcW w:w="886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8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0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C107C5" w:rsidRPr="00DB08BD" w14:paraId="70231696" w14:textId="77777777" w:rsidTr="00C107C5">
        <w:tc>
          <w:tcPr>
            <w:tcW w:w="1085" w:type="pct"/>
          </w:tcPr>
          <w:p w14:paraId="625A4394" w14:textId="61C6ED66" w:rsidR="00C107C5" w:rsidRPr="0082401D" w:rsidRDefault="00C107C5" w:rsidP="00E36E7A">
            <w:pPr>
              <w:ind w:right="-23"/>
              <w:jc w:val="center"/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Palir d.o.o.</w:t>
            </w:r>
          </w:p>
        </w:tc>
        <w:tc>
          <w:tcPr>
            <w:tcW w:w="832" w:type="pct"/>
          </w:tcPr>
          <w:p w14:paraId="3BDF7E26" w14:textId="569AF028" w:rsidR="00C107C5" w:rsidRPr="0082401D" w:rsidRDefault="00C107C5" w:rsidP="00E36E7A">
            <w:pPr>
              <w:ind w:right="-23"/>
              <w:jc w:val="center"/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građevinarstvo</w:t>
            </w:r>
            <w:proofErr w:type="spellEnd"/>
          </w:p>
        </w:tc>
        <w:tc>
          <w:tcPr>
            <w:tcW w:w="886" w:type="pct"/>
          </w:tcPr>
          <w:p w14:paraId="07F75B8A" w14:textId="77777777" w:rsidR="00C107C5" w:rsidRPr="00DB08BD" w:rsidRDefault="00C107C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87" w:type="pct"/>
          </w:tcPr>
          <w:p w14:paraId="377F678B" w14:textId="77777777" w:rsidR="00C107C5" w:rsidRPr="00DB08BD" w:rsidRDefault="00C107C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0" w:type="pct"/>
          </w:tcPr>
          <w:p w14:paraId="2DB411FE" w14:textId="77777777" w:rsidR="00C107C5" w:rsidRPr="00DB08BD" w:rsidRDefault="00C107C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C107C5" w:rsidRPr="00DB08BD" w14:paraId="722B83D3" w14:textId="77777777" w:rsidTr="00C107C5">
        <w:tc>
          <w:tcPr>
            <w:tcW w:w="1085" w:type="pct"/>
          </w:tcPr>
          <w:p w14:paraId="6E459B07" w14:textId="4A1B1129" w:rsidR="00C107C5" w:rsidRPr="0082401D" w:rsidRDefault="00C107C5" w:rsidP="00E36E7A">
            <w:pPr>
              <w:ind w:right="-23"/>
              <w:jc w:val="center"/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lastRenderedPageBreak/>
              <w:t>Žuti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grejp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d.o.o.</w:t>
            </w:r>
          </w:p>
        </w:tc>
        <w:tc>
          <w:tcPr>
            <w:tcW w:w="832" w:type="pct"/>
          </w:tcPr>
          <w:p w14:paraId="7F595C57" w14:textId="4EDD683D" w:rsidR="00C107C5" w:rsidRPr="0082401D" w:rsidRDefault="00C107C5" w:rsidP="00E36E7A">
            <w:pPr>
              <w:ind w:right="-23"/>
              <w:jc w:val="center"/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djelatnosti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pripreme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i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usluživanja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pića</w:t>
            </w:r>
            <w:proofErr w:type="spellEnd"/>
          </w:p>
        </w:tc>
        <w:tc>
          <w:tcPr>
            <w:tcW w:w="886" w:type="pct"/>
          </w:tcPr>
          <w:p w14:paraId="22387F1A" w14:textId="77777777" w:rsidR="00C107C5" w:rsidRPr="00DB08BD" w:rsidRDefault="00C107C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87" w:type="pct"/>
          </w:tcPr>
          <w:p w14:paraId="6C70C7E8" w14:textId="77777777" w:rsidR="00C107C5" w:rsidRPr="00DB08BD" w:rsidRDefault="00C107C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0" w:type="pct"/>
          </w:tcPr>
          <w:p w14:paraId="3DB209B7" w14:textId="77777777" w:rsidR="00C107C5" w:rsidRPr="00DB08BD" w:rsidRDefault="00C107C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C107C5" w:rsidRPr="00DB08BD" w14:paraId="2E458EF5" w14:textId="77777777" w:rsidTr="00C107C5">
        <w:tc>
          <w:tcPr>
            <w:tcW w:w="1085" w:type="pct"/>
          </w:tcPr>
          <w:p w14:paraId="6E914787" w14:textId="371AB02D" w:rsidR="00C107C5" w:rsidRPr="0082401D" w:rsidRDefault="00C107C5" w:rsidP="00E36E7A">
            <w:pPr>
              <w:ind w:right="-23"/>
              <w:jc w:val="center"/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Thesa,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vl.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Sablić Helena</w:t>
            </w:r>
          </w:p>
        </w:tc>
        <w:tc>
          <w:tcPr>
            <w:tcW w:w="832" w:type="pct"/>
          </w:tcPr>
          <w:p w14:paraId="56720592" w14:textId="1D31AAF1" w:rsidR="00C107C5" w:rsidRPr="0082401D" w:rsidRDefault="00C107C5" w:rsidP="00E36E7A">
            <w:pPr>
              <w:ind w:right="-23"/>
              <w:jc w:val="center"/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proizvodnja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ostale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vanjske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odjeće</w:t>
            </w:r>
            <w:proofErr w:type="spellEnd"/>
          </w:p>
        </w:tc>
        <w:tc>
          <w:tcPr>
            <w:tcW w:w="886" w:type="pct"/>
          </w:tcPr>
          <w:p w14:paraId="6F4C91DF" w14:textId="77777777" w:rsidR="00C107C5" w:rsidRPr="00DB08BD" w:rsidRDefault="00C107C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87" w:type="pct"/>
          </w:tcPr>
          <w:p w14:paraId="6784FE10" w14:textId="77777777" w:rsidR="00C107C5" w:rsidRPr="00DB08BD" w:rsidRDefault="00C107C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0" w:type="pct"/>
          </w:tcPr>
          <w:p w14:paraId="741394EF" w14:textId="77777777" w:rsidR="00C107C5" w:rsidRPr="00DB08BD" w:rsidRDefault="00C107C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C107C5" w:rsidRPr="00DB08BD" w14:paraId="442C5F6E" w14:textId="77777777" w:rsidTr="00C107C5">
        <w:tc>
          <w:tcPr>
            <w:tcW w:w="1085" w:type="pct"/>
          </w:tcPr>
          <w:p w14:paraId="79EFD363" w14:textId="5843A49C" w:rsidR="00C107C5" w:rsidRPr="0082401D" w:rsidRDefault="00C107C5" w:rsidP="00E36E7A">
            <w:pPr>
              <w:ind w:right="-23"/>
              <w:jc w:val="center"/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Swat energy d.o.o.</w:t>
            </w:r>
          </w:p>
        </w:tc>
        <w:tc>
          <w:tcPr>
            <w:tcW w:w="832" w:type="pct"/>
          </w:tcPr>
          <w:p w14:paraId="008D82F1" w14:textId="1BA1FC04" w:rsidR="00C107C5" w:rsidRPr="0082401D" w:rsidRDefault="00C107C5" w:rsidP="00E36E7A">
            <w:pPr>
              <w:ind w:right="-23"/>
              <w:jc w:val="center"/>
              <w:rPr>
                <w:rFonts w:ascii="Calibri" w:hAnsi="Calibri" w:cs="Calibri"/>
                <w:bCs/>
                <w:iCs/>
                <w:sz w:val="18"/>
                <w:szCs w:val="18"/>
              </w:rPr>
            </w:pP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proizvodnja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električne</w:t>
            </w:r>
            <w:proofErr w:type="spellEnd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 xml:space="preserve"> </w:t>
            </w:r>
            <w:proofErr w:type="spellStart"/>
            <w:r w:rsidRPr="0082401D">
              <w:rPr>
                <w:rFonts w:ascii="Calibri" w:hAnsi="Calibri" w:cs="Calibri"/>
                <w:bCs/>
                <w:iCs/>
                <w:sz w:val="18"/>
                <w:szCs w:val="18"/>
              </w:rPr>
              <w:t>energije</w:t>
            </w:r>
            <w:proofErr w:type="spellEnd"/>
          </w:p>
        </w:tc>
        <w:tc>
          <w:tcPr>
            <w:tcW w:w="886" w:type="pct"/>
          </w:tcPr>
          <w:p w14:paraId="4FE50256" w14:textId="77777777" w:rsidR="00C107C5" w:rsidRPr="00DB08BD" w:rsidRDefault="00C107C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87" w:type="pct"/>
          </w:tcPr>
          <w:p w14:paraId="1F976C38" w14:textId="77777777" w:rsidR="00C107C5" w:rsidRPr="00DB08BD" w:rsidRDefault="00C107C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0" w:type="pct"/>
          </w:tcPr>
          <w:p w14:paraId="0F1F7085" w14:textId="77777777" w:rsidR="00C107C5" w:rsidRPr="00DB08BD" w:rsidRDefault="00C107C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45AC7987" w:rsidR="004A6D6C" w:rsidRPr="00DB08BD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iroslav Kačavenda</w:t>
            </w: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34F9291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2B27B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Novska</w:t>
            </w:r>
          </w:p>
        </w:tc>
      </w:tr>
      <w:tr w:rsidR="004A6D6C" w:rsidRPr="00DB08BD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2C90049D" w:rsidR="004A6D6C" w:rsidRPr="001D024B" w:rsidRDefault="001D024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proofErr w:type="spellStart"/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Savjetnik</w:t>
            </w:r>
            <w:proofErr w:type="spellEnd"/>
            <w:r w:rsidR="002B27B1"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 za </w:t>
            </w:r>
            <w:proofErr w:type="spellStart"/>
            <w:r w:rsidR="002B27B1" w:rsidRPr="001D024B">
              <w:rPr>
                <w:rFonts w:ascii="Calibri" w:eastAsia="Times New Roman" w:hAnsi="Calibri" w:cs="Calibri"/>
                <w:sz w:val="18"/>
                <w:szCs w:val="18"/>
              </w:rPr>
              <w:t>graditeljstvo</w:t>
            </w:r>
            <w:proofErr w:type="spellEnd"/>
            <w:r w:rsidR="002B27B1"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="002B27B1" w:rsidRPr="001D024B">
              <w:rPr>
                <w:rFonts w:ascii="Calibri" w:eastAsia="Times New Roman" w:hAnsi="Calibri" w:cs="Calibri"/>
                <w:sz w:val="18"/>
                <w:szCs w:val="18"/>
              </w:rPr>
              <w:t>i</w:t>
            </w:r>
            <w:proofErr w:type="spellEnd"/>
            <w:r w:rsidR="002B27B1"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="002B27B1" w:rsidRPr="001D024B">
              <w:rPr>
                <w:rFonts w:ascii="Calibri" w:eastAsia="Times New Roman" w:hAnsi="Calibri" w:cs="Calibri"/>
                <w:sz w:val="18"/>
                <w:szCs w:val="18"/>
              </w:rPr>
              <w:t>komunalne</w:t>
            </w:r>
            <w:proofErr w:type="spellEnd"/>
            <w:r w:rsidR="002B27B1" w:rsidRPr="001D024B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="002B27B1" w:rsidRPr="001D024B">
              <w:rPr>
                <w:rFonts w:ascii="Calibri" w:eastAsia="Times New Roman" w:hAnsi="Calibri" w:cs="Calibri"/>
                <w:sz w:val="18"/>
                <w:szCs w:val="18"/>
              </w:rPr>
              <w:t>poslove</w:t>
            </w:r>
            <w:proofErr w:type="spellEnd"/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74E40336" w:rsidR="004A6D6C" w:rsidRPr="001D024B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miroslav.kacavenda@novska.hr</w:t>
            </w:r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BD97ADD" w:rsidR="004A6D6C" w:rsidRPr="001D024B" w:rsidRDefault="002B27B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8"/>
                <w:lang w:val="hr-HR"/>
              </w:rPr>
            </w:pPr>
            <w:r w:rsidRPr="001D024B">
              <w:rPr>
                <w:rFonts w:ascii="Calibri" w:eastAsia="Times New Roman" w:hAnsi="Calibri" w:cs="Calibri"/>
                <w:sz w:val="18"/>
                <w:szCs w:val="18"/>
              </w:rPr>
              <w:t>044/691-512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D024B"/>
    <w:rsid w:val="001F3BCC"/>
    <w:rsid w:val="002B27B1"/>
    <w:rsid w:val="00316F00"/>
    <w:rsid w:val="003C4108"/>
    <w:rsid w:val="003E0A0F"/>
    <w:rsid w:val="004A6D6C"/>
    <w:rsid w:val="00517DEB"/>
    <w:rsid w:val="005D0447"/>
    <w:rsid w:val="005D702B"/>
    <w:rsid w:val="00633EBF"/>
    <w:rsid w:val="006417D4"/>
    <w:rsid w:val="006A1CC1"/>
    <w:rsid w:val="006D3B0E"/>
    <w:rsid w:val="006E0913"/>
    <w:rsid w:val="006E2273"/>
    <w:rsid w:val="0082401D"/>
    <w:rsid w:val="00851865"/>
    <w:rsid w:val="00B12955"/>
    <w:rsid w:val="00B23475"/>
    <w:rsid w:val="00B61DC3"/>
    <w:rsid w:val="00C107C5"/>
    <w:rsid w:val="00D004B6"/>
    <w:rsid w:val="00D221C0"/>
    <w:rsid w:val="00D43AAD"/>
    <w:rsid w:val="00D7208C"/>
    <w:rsid w:val="00D93AEE"/>
    <w:rsid w:val="00E04AEE"/>
    <w:rsid w:val="00E316FD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724</Words>
  <Characters>4127</Characters>
  <Application>Microsoft Office Word</Application>
  <DocSecurity>0</DocSecurity>
  <Lines>34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Miroslav Kačavenda</cp:lastModifiedBy>
  <cp:revision>9</cp:revision>
  <cp:lastPrinted>2022-12-02T09:27:00Z</cp:lastPrinted>
  <dcterms:created xsi:type="dcterms:W3CDTF">2022-12-05T09:06:00Z</dcterms:created>
  <dcterms:modified xsi:type="dcterms:W3CDTF">2023-11-15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